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077A8" w14:textId="5B69BC56" w:rsidR="00AA0D27" w:rsidRDefault="00AA0D27" w:rsidP="00AA0D27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AA0D27">
        <w:rPr>
          <w:rFonts w:ascii="Times New Roman" w:hAnsi="Times New Roman" w:cs="Times New Roman"/>
          <w:b/>
          <w:bCs/>
          <w:sz w:val="32"/>
          <w:szCs w:val="32"/>
        </w:rPr>
        <w:t>POS Tag in Software Documentation</w:t>
      </w:r>
    </w:p>
    <w:p w14:paraId="3212844A" w14:textId="5348707B" w:rsidR="00AA0D27" w:rsidRDefault="00AA0D27" w:rsidP="00AA0D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POS tags:</w:t>
      </w:r>
    </w:p>
    <w:p w14:paraId="6078748C" w14:textId="2DB995FC" w:rsidR="00AA0D27" w:rsidRDefault="00AA0D27" w:rsidP="00AA0D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un, Verb, Adjective, </w:t>
      </w:r>
      <w:proofErr w:type="spell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3BBA8CF" w14:textId="31D2D03C" w:rsidR="00FF7C98" w:rsidRDefault="00FF7C98" w:rsidP="00AA0D2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rd Embedding: Turn all existing words into vectors</w:t>
      </w:r>
    </w:p>
    <w:p w14:paraId="7F8B49F6" w14:textId="4864025B" w:rsidR="00FF7C98" w:rsidRDefault="00FF7C98" w:rsidP="00AA0D27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ost_</w:t>
      </w:r>
      <w:proofErr w:type="gramStart"/>
      <w:r>
        <w:rPr>
          <w:rFonts w:ascii="Times New Roman" w:hAnsi="Times New Roman" w:cs="Times New Roman"/>
          <w:sz w:val="24"/>
          <w:szCs w:val="24"/>
        </w:rPr>
        <w:t>Simila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most_simil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flower) = rose, flowers, </w:t>
      </w:r>
      <w:proofErr w:type="spellStart"/>
      <w:r>
        <w:rPr>
          <w:rFonts w:ascii="Times New Roman" w:hAnsi="Times New Roman" w:cs="Times New Roman"/>
          <w:sz w:val="24"/>
          <w:szCs w:val="24"/>
        </w:rPr>
        <w:t>flowe</w:t>
      </w:r>
      <w:proofErr w:type="spellEnd"/>
    </w:p>
    <w:p w14:paraId="3FBB39BF" w14:textId="163DB0C4" w:rsidR="00FF7C98" w:rsidRDefault="00FF7C98" w:rsidP="00FF7C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eck if </w:t>
      </w:r>
      <w:proofErr w:type="spellStart"/>
      <w:r>
        <w:rPr>
          <w:rFonts w:ascii="Times New Roman" w:hAnsi="Times New Roman" w:cs="Times New Roman"/>
          <w:sz w:val="24"/>
          <w:szCs w:val="24"/>
        </w:rPr>
        <w:t>recomme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ords are similar in terms meaning and context</w:t>
      </w:r>
    </w:p>
    <w:p w14:paraId="57B31B2E" w14:textId="246211E7" w:rsidR="00FF7C98" w:rsidRDefault="00FF7C98" w:rsidP="00FF7C9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eck if the word tag is correct</w:t>
      </w:r>
    </w:p>
    <w:p w14:paraId="61559937" w14:textId="2561A6A6" w:rsidR="00FF7C98" w:rsidRDefault="00FF7C98" w:rsidP="00FF7C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ort pandas as pd</w:t>
      </w:r>
    </w:p>
    <w:p w14:paraId="2E42E7A0" w14:textId="56ECBD16" w:rsidR="00FF7C98" w:rsidRDefault="00FF7C98" w:rsidP="00FF7C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 = 2</w:t>
      </w:r>
    </w:p>
    <w:p w14:paraId="27DFC92B" w14:textId="018C8054" w:rsidR="008F51CC" w:rsidRDefault="008F51CC" w:rsidP="00FF7C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zing human gene in disease A from conference A – author</w:t>
      </w:r>
      <w:r w:rsidR="006B030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</w:p>
    <w:p w14:paraId="42F6E8A6" w14:textId="1D9F40FA" w:rsidR="008F51CC" w:rsidRDefault="008F51CC" w:rsidP="008F51C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alyze gene in </w:t>
      </w:r>
      <w:proofErr w:type="spellStart"/>
      <w:r>
        <w:rPr>
          <w:rFonts w:ascii="Times New Roman" w:hAnsi="Times New Roman" w:cs="Times New Roman"/>
          <w:sz w:val="24"/>
          <w:szCs w:val="24"/>
        </w:rPr>
        <w:t>diesea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 conference B – author …</w:t>
      </w:r>
      <w:r w:rsidR="006B030A">
        <w:rPr>
          <w:rFonts w:ascii="Times New Roman" w:hAnsi="Times New Roman" w:cs="Times New Roman"/>
          <w:sz w:val="24"/>
          <w:szCs w:val="24"/>
        </w:rPr>
        <w:t>.</w:t>
      </w:r>
    </w:p>
    <w:p w14:paraId="0FD69C2B" w14:textId="26CFF3A0" w:rsid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</w:p>
    <w:p w14:paraId="12C207EF" w14:textId="6D2EBBC9" w:rsid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ftware documentation: Recommend other blocks of verbs or nouns or phrases to current verbs ()</w:t>
      </w:r>
    </w:p>
    <w:p w14:paraId="34E705FB" w14:textId="0D979A5F" w:rsid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of read about ML, DL and build simple recommendation systems</w:t>
      </w:r>
    </w:p>
    <w:p w14:paraId="2273C3F3" w14:textId="77777777" w:rsid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LP tools: NLTK, </w:t>
      </w:r>
      <w:proofErr w:type="spellStart"/>
      <w:r>
        <w:rPr>
          <w:rFonts w:ascii="Times New Roman" w:hAnsi="Times New Roman" w:cs="Times New Roman"/>
          <w:sz w:val="24"/>
          <w:szCs w:val="24"/>
        </w:rPr>
        <w:t>StanfordNL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Java), Spacy, </w:t>
      </w:r>
      <w:proofErr w:type="spellStart"/>
      <w:r>
        <w:rPr>
          <w:rFonts w:ascii="Times New Roman" w:hAnsi="Times New Roman" w:cs="Times New Roman"/>
          <w:sz w:val="24"/>
          <w:szCs w:val="24"/>
        </w:rPr>
        <w:t>GoogleSynta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Net, …, </w:t>
      </w:r>
    </w:p>
    <w:p w14:paraId="0C09D5B4" w14:textId="75B1956A" w:rsid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Word2Vec, </w:t>
      </w:r>
      <w:proofErr w:type="spellStart"/>
      <w:r>
        <w:rPr>
          <w:rFonts w:ascii="Times New Roman" w:hAnsi="Times New Roman" w:cs="Times New Roman"/>
          <w:sz w:val="24"/>
          <w:szCs w:val="24"/>
        </w:rPr>
        <w:t>Fasttext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6B030A">
        <w:rPr>
          <w:rFonts w:ascii="Times New Roman" w:hAnsi="Times New Roman" w:cs="Times New Roman"/>
          <w:sz w:val="24"/>
          <w:szCs w:val="24"/>
        </w:rPr>
        <w:t xml:space="preserve"> =&gt; Different Word Embedding ()</w:t>
      </w:r>
    </w:p>
    <w:p w14:paraId="38BDFE8A" w14:textId="217EB84E" w:rsidR="006B030A" w:rsidRDefault="006B030A" w:rsidP="008F51CC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oal: (after applying word embedding tools) – mainly for normal English</w:t>
      </w:r>
    </w:p>
    <w:p w14:paraId="63E7E7A2" w14:textId="74038AED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e up with a way to evaluate the word embeddings (check similar words, check correct tags)</w:t>
      </w:r>
    </w:p>
    <w:p w14:paraId="46F5996A" w14:textId="5CDF8B8A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e up with a better word embedding?</w:t>
      </w:r>
    </w:p>
    <w:p w14:paraId="06F90EC5" w14:textId="2393C853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alyze current issues with word embedding for software documents</w:t>
      </w:r>
    </w:p>
    <w:p w14:paraId="7778CC86" w14:textId="073E0397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approaches or best practices that can improve current word embeddings for software documentation!!!!!!</w:t>
      </w:r>
    </w:p>
    <w:p w14:paraId="06885103" w14:textId="1DC25EE3" w:rsidR="008F51CC" w:rsidRDefault="008F51CC" w:rsidP="008F51C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8F51CC">
        <w:rPr>
          <w:rFonts w:ascii="Times New Roman" w:hAnsi="Times New Roman" w:cs="Times New Roman"/>
          <w:b/>
          <w:bCs/>
          <w:sz w:val="24"/>
          <w:szCs w:val="24"/>
        </w:rPr>
        <w:t>A few approaches for Research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4BEDE3E" w14:textId="4997F556" w:rsidR="008F51CC" w:rsidRPr="008F51CC" w:rsidRDefault="008F51CC" w:rsidP="008F51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olves an existing problem (if current tools are not sufficient and you come up with new or improved version of that algorithm)</w:t>
      </w:r>
    </w:p>
    <w:p w14:paraId="7148FA55" w14:textId="5BACC946" w:rsidR="008F51CC" w:rsidRPr="003E10AB" w:rsidRDefault="008F51CC" w:rsidP="008F51C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view: you apply all current tools in a field and do a</w:t>
      </w:r>
      <w:r w:rsidR="003E10AB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nalysis about the </w:t>
      </w:r>
      <w:proofErr w:type="gramStart"/>
      <w:r>
        <w:rPr>
          <w:rFonts w:ascii="Times New Roman" w:hAnsi="Times New Roman" w:cs="Times New Roman"/>
          <w:sz w:val="24"/>
          <w:szCs w:val="24"/>
        </w:rPr>
        <w:t>tool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erformance</w:t>
      </w:r>
    </w:p>
    <w:p w14:paraId="2075F5E0" w14:textId="59A4C17C" w:rsidR="003E10AB" w:rsidRPr="003E10AB" w:rsidRDefault="003E10AB" w:rsidP="003E10A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current or new tools to tackle </w:t>
      </w:r>
      <w:proofErr w:type="gramStart"/>
      <w:r>
        <w:rPr>
          <w:rFonts w:ascii="Times New Roman" w:hAnsi="Times New Roman" w:cs="Times New Roman"/>
          <w:sz w:val="24"/>
          <w:szCs w:val="24"/>
        </w:rPr>
        <w:t>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real world problem that hasn’t been tackled using those tools before</w:t>
      </w:r>
    </w:p>
    <w:p w14:paraId="6A45CDF0" w14:textId="232F466D" w:rsidR="006B030A" w:rsidRDefault="006B030A" w:rsidP="006B030A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requisite</w:t>
      </w:r>
    </w:p>
    <w:p w14:paraId="67AD7B1E" w14:textId="43595F7C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Basic understanding of NLP and common libraries</w:t>
      </w:r>
    </w:p>
    <w:p w14:paraId="56B0E991" w14:textId="5F602D7E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knowledge of Machine Learning</w:t>
      </w:r>
    </w:p>
    <w:p w14:paraId="07BE349C" w14:textId="6C1FDE8B" w:rsidR="006B030A" w:rsidRPr="006B030A" w:rsidRDefault="006B030A" w:rsidP="006B03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ither python or Java is fine.</w:t>
      </w:r>
    </w:p>
    <w:p w14:paraId="4C072C86" w14:textId="77777777" w:rsidR="008F51CC" w:rsidRPr="008F51CC" w:rsidRDefault="008F51CC" w:rsidP="008F51CC">
      <w:pPr>
        <w:rPr>
          <w:rFonts w:ascii="Times New Roman" w:hAnsi="Times New Roman" w:cs="Times New Roman"/>
          <w:sz w:val="24"/>
          <w:szCs w:val="24"/>
        </w:rPr>
      </w:pPr>
    </w:p>
    <w:sectPr w:rsidR="008F51CC" w:rsidRPr="008F51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48478F"/>
    <w:multiLevelType w:val="hybridMultilevel"/>
    <w:tmpl w:val="9EA22A5E"/>
    <w:lvl w:ilvl="0" w:tplc="1370FFF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DD6EA1"/>
    <w:multiLevelType w:val="hybridMultilevel"/>
    <w:tmpl w:val="614C1918"/>
    <w:lvl w:ilvl="0" w:tplc="E79289F0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DIxMjM2MDcytDBQ0lEKTi0uzszPAykwrAUAMPbZHiwAAAA="/>
  </w:docVars>
  <w:rsids>
    <w:rsidRoot w:val="00AA0D27"/>
    <w:rsid w:val="003E10AB"/>
    <w:rsid w:val="00472C02"/>
    <w:rsid w:val="006B030A"/>
    <w:rsid w:val="008F51CC"/>
    <w:rsid w:val="00AA0D27"/>
    <w:rsid w:val="00FF7C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FC65B7"/>
  <w15:chartTrackingRefBased/>
  <w15:docId w15:val="{952EB88C-7F47-4E8B-9D2A-1DB61343D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7C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235</Words>
  <Characters>134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ep Vo</dc:creator>
  <cp:keywords/>
  <dc:description/>
  <cp:lastModifiedBy>Hiep Vo</cp:lastModifiedBy>
  <cp:revision>1</cp:revision>
  <dcterms:created xsi:type="dcterms:W3CDTF">2021-09-09T23:07:00Z</dcterms:created>
  <dcterms:modified xsi:type="dcterms:W3CDTF">2021-09-10T00:01:00Z</dcterms:modified>
</cp:coreProperties>
</file>